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5C8EC0" w14:textId="77777777" w:rsidR="00BB3531" w:rsidRDefault="00BB3531" w:rsidP="00BB3531"/>
    <w:p w14:paraId="7ADD5CEC" w14:textId="09F635F9" w:rsidR="00BB3531" w:rsidRPr="00BB3531" w:rsidRDefault="00BB3531" w:rsidP="00BB3531">
      <w:pPr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What is Emsculpt? </w:t>
      </w:r>
      <w:proofErr w:type="spellStart"/>
      <w:r>
        <w:rPr>
          <w:b/>
          <w:i/>
          <w:sz w:val="30"/>
          <w:szCs w:val="30"/>
        </w:rPr>
        <w:t>Betches</w:t>
      </w:r>
      <w:proofErr w:type="spellEnd"/>
      <w:r>
        <w:rPr>
          <w:b/>
          <w:i/>
          <w:sz w:val="30"/>
          <w:szCs w:val="30"/>
        </w:rPr>
        <w:t xml:space="preserve"> </w:t>
      </w:r>
      <w:r>
        <w:rPr>
          <w:b/>
          <w:sz w:val="30"/>
          <w:szCs w:val="30"/>
        </w:rPr>
        <w:t xml:space="preserve">comes into </w:t>
      </w:r>
      <w:r>
        <w:rPr>
          <w:b/>
          <w:sz w:val="30"/>
          <w:szCs w:val="30"/>
        </w:rPr>
        <w:t>SKINNEY Medspa</w:t>
      </w:r>
    </w:p>
    <w:p w14:paraId="5F1CF7D5" w14:textId="5026FBE2" w:rsidR="00BB3531" w:rsidRDefault="00BB3531">
      <w:r>
        <w:t xml:space="preserve">Skinney </w:t>
      </w:r>
      <w:proofErr w:type="spellStart"/>
      <w:r>
        <w:t>article.alexa</w:t>
      </w:r>
      <w:proofErr w:type="spellEnd"/>
    </w:p>
    <w:p w14:paraId="36BEE790" w14:textId="19ACB7ED" w:rsidR="002D4F29" w:rsidRDefault="00DE39FE">
      <w:r>
        <w:t>/</w:t>
      </w:r>
      <w:r w:rsidR="00774E54">
        <w:t>What Is Emsculpt</w:t>
      </w:r>
    </w:p>
    <w:p w14:paraId="54C65FBF" w14:textId="5C0E1A77" w:rsidR="00DE39FE" w:rsidRDefault="00DE39FE">
      <w:r>
        <w:t xml:space="preserve">KW: </w:t>
      </w:r>
      <w:r w:rsidR="00774E54">
        <w:t>What Is Emsculpt</w:t>
      </w:r>
    </w:p>
    <w:p w14:paraId="04AFBDE1" w14:textId="61815568" w:rsidR="00DE39FE" w:rsidRDefault="00774E54">
      <w:r>
        <w:t xml:space="preserve">META </w:t>
      </w:r>
      <w:r w:rsidR="002F73F3">
        <w:t>Many on social media are asking</w:t>
      </w:r>
      <w:r>
        <w:t xml:space="preserve"> what is Emsculpt? Influencers try the treatment that can transform bodies.</w:t>
      </w:r>
    </w:p>
    <w:p w14:paraId="63269919" w14:textId="77777777" w:rsidR="00774E54" w:rsidRDefault="00774E54"/>
    <w:p w14:paraId="65140334" w14:textId="711B0A7D" w:rsidR="00DE39FE" w:rsidRPr="00BB3531" w:rsidRDefault="00BB3531">
      <w:pPr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What is </w:t>
      </w:r>
      <w:r w:rsidR="00DE39FE">
        <w:rPr>
          <w:b/>
          <w:sz w:val="30"/>
          <w:szCs w:val="30"/>
        </w:rPr>
        <w:t>Emsculpt</w:t>
      </w:r>
      <w:r>
        <w:rPr>
          <w:b/>
          <w:sz w:val="30"/>
          <w:szCs w:val="30"/>
        </w:rPr>
        <w:t xml:space="preserve">? </w:t>
      </w:r>
      <w:proofErr w:type="spellStart"/>
      <w:r>
        <w:rPr>
          <w:b/>
          <w:i/>
          <w:sz w:val="30"/>
          <w:szCs w:val="30"/>
        </w:rPr>
        <w:t>Betches</w:t>
      </w:r>
      <w:proofErr w:type="spellEnd"/>
      <w:r>
        <w:rPr>
          <w:b/>
          <w:i/>
          <w:sz w:val="30"/>
          <w:szCs w:val="30"/>
        </w:rPr>
        <w:t xml:space="preserve"> </w:t>
      </w:r>
      <w:r>
        <w:rPr>
          <w:b/>
          <w:sz w:val="30"/>
          <w:szCs w:val="30"/>
        </w:rPr>
        <w:t>interviews SKINNEY Medspa</w:t>
      </w:r>
    </w:p>
    <w:p w14:paraId="4BCBD102" w14:textId="77777777" w:rsidR="00935D7B" w:rsidRDefault="00935D7B">
      <w:pPr>
        <w:rPr>
          <w:b/>
          <w:sz w:val="30"/>
          <w:szCs w:val="30"/>
        </w:rPr>
      </w:pPr>
    </w:p>
    <w:p w14:paraId="651E21E0" w14:textId="715E7E8A" w:rsidR="00935D7B" w:rsidRDefault="00774E54">
      <w:r>
        <w:t xml:space="preserve">What is </w:t>
      </w:r>
      <w:r w:rsidR="00935D7B">
        <w:t>Emsculpt</w:t>
      </w:r>
      <w:r w:rsidR="00515B05">
        <w:t>? The treatment is</w:t>
      </w:r>
      <w:r w:rsidR="00BB3531">
        <w:t xml:space="preserve"> gaining popularity</w:t>
      </w:r>
      <w:r w:rsidR="00935D7B">
        <w:t xml:space="preserve"> across the Internet and social media. The treatment, which almost sounds too good to be true, has influencers </w:t>
      </w:r>
      <w:r w:rsidR="00293AE2">
        <w:t>talking</w:t>
      </w:r>
      <w:r w:rsidR="00935D7B">
        <w:t xml:space="preserve">. </w:t>
      </w:r>
      <w:r w:rsidR="006C0679">
        <w:t>The digital</w:t>
      </w:r>
      <w:r w:rsidR="00F01A16">
        <w:t xml:space="preserve"> and social media company</w:t>
      </w:r>
      <w:r w:rsidR="006C0679">
        <w:t>, “</w:t>
      </w:r>
      <w:proofErr w:type="spellStart"/>
      <w:r w:rsidR="006C0679" w:rsidRPr="00BB3531">
        <w:rPr>
          <w:noProof/>
        </w:rPr>
        <w:t>Betches</w:t>
      </w:r>
      <w:proofErr w:type="spellEnd"/>
      <w:r w:rsidR="006C0679">
        <w:t>,” had to see what all</w:t>
      </w:r>
      <w:r w:rsidR="00902621">
        <w:t xml:space="preserve"> of</w:t>
      </w:r>
      <w:r w:rsidR="006C0679">
        <w:t xml:space="preserve"> the fuss was about. They came to </w:t>
      </w:r>
      <w:r w:rsidR="00902621">
        <w:t>SKINNEY Meds</w:t>
      </w:r>
      <w:r w:rsidR="00935D7B">
        <w:t>pa</w:t>
      </w:r>
      <w:r w:rsidR="00F01A16">
        <w:t xml:space="preserve"> in NYC</w:t>
      </w:r>
      <w:r w:rsidR="00BE511E">
        <w:t xml:space="preserve"> </w:t>
      </w:r>
      <w:r w:rsidR="006C0679">
        <w:t xml:space="preserve">for the </w:t>
      </w:r>
      <w:r w:rsidR="006C0679" w:rsidRPr="00BB3531">
        <w:rPr>
          <w:noProof/>
        </w:rPr>
        <w:t>treatment</w:t>
      </w:r>
      <w:r w:rsidR="00B30410" w:rsidRPr="00BB3531">
        <w:rPr>
          <w:noProof/>
        </w:rPr>
        <w:t>,</w:t>
      </w:r>
      <w:r w:rsidR="00B30410">
        <w:t xml:space="preserve"> and featured the experience</w:t>
      </w:r>
      <w:r w:rsidR="006C0679">
        <w:t xml:space="preserve"> on their website.</w:t>
      </w:r>
      <w:r w:rsidR="00902621">
        <w:t xml:space="preserve"> </w:t>
      </w:r>
    </w:p>
    <w:p w14:paraId="45813725" w14:textId="77777777" w:rsidR="00BB3531" w:rsidRDefault="00BB3531"/>
    <w:p w14:paraId="092D6E4C" w14:textId="55B1A6F5" w:rsidR="00BB3531" w:rsidRDefault="00BB3531">
      <w:r>
        <w:t>What is Emsculpt?</w:t>
      </w:r>
    </w:p>
    <w:p w14:paraId="558D25E2" w14:textId="77777777" w:rsidR="00902621" w:rsidRDefault="00902621"/>
    <w:p w14:paraId="22F33D40" w14:textId="573DD510" w:rsidR="00902621" w:rsidRDefault="00774E54">
      <w:r>
        <w:t xml:space="preserve">What is </w:t>
      </w:r>
      <w:r w:rsidR="00902621">
        <w:t>Emsculpt</w:t>
      </w:r>
      <w:r>
        <w:t>?</w:t>
      </w:r>
      <w:r w:rsidR="00902621">
        <w:t xml:space="preserve"> </w:t>
      </w:r>
      <w:r>
        <w:t xml:space="preserve">It </w:t>
      </w:r>
      <w:r w:rsidR="00902621">
        <w:t xml:space="preserve">is the next generation of body contouring. The non-invasive treatment can give the average </w:t>
      </w:r>
      <w:proofErr w:type="gramStart"/>
      <w:r w:rsidR="00BB3531">
        <w:t>man</w:t>
      </w:r>
      <w:proofErr w:type="gramEnd"/>
      <w:r w:rsidR="00BB3531">
        <w:t xml:space="preserve"> or woman</w:t>
      </w:r>
      <w:r w:rsidR="00902621">
        <w:t xml:space="preserve"> a </w:t>
      </w:r>
      <w:r w:rsidR="00BB3531">
        <w:t xml:space="preserve">slimmer, </w:t>
      </w:r>
      <w:r w:rsidR="00902621">
        <w:t xml:space="preserve">more muscular physique. </w:t>
      </w:r>
      <w:r w:rsidR="00515B05">
        <w:t>The procedure is</w:t>
      </w:r>
      <w:r w:rsidR="00902621">
        <w:t xml:space="preserve"> FDA cleared and </w:t>
      </w:r>
      <w:r w:rsidR="007D091F">
        <w:t>is proven to stimulate muscles in the a</w:t>
      </w:r>
      <w:r w:rsidR="00194CF1">
        <w:t>bdomen and buttocks. In one</w:t>
      </w:r>
      <w:r w:rsidR="00BB3531">
        <w:t xml:space="preserve"> 30-minute session is</w:t>
      </w:r>
      <w:r w:rsidR="007D091F">
        <w:t xml:space="preserve"> the equivalent of 20,000 squats or 20,000 crunches.</w:t>
      </w:r>
    </w:p>
    <w:p w14:paraId="25DF98AB" w14:textId="77777777" w:rsidR="00BB3531" w:rsidRDefault="00BB3531"/>
    <w:p w14:paraId="0DF0AC0B" w14:textId="6504E641" w:rsidR="00BB3531" w:rsidRPr="00BB3531" w:rsidRDefault="00BB3531" w:rsidP="00BB3531">
      <w:pPr>
        <w:jc w:val="right"/>
        <w:rPr>
          <w:u w:val="single"/>
        </w:rPr>
      </w:pPr>
      <w:r w:rsidRPr="00BB3531">
        <w:rPr>
          <w:u w:val="single"/>
        </w:rPr>
        <w:t>Learn more about Emsculpt &gt;&gt;</w:t>
      </w:r>
    </w:p>
    <w:p w14:paraId="4ABC14CE" w14:textId="77777777" w:rsidR="00194CF1" w:rsidRDefault="00194CF1"/>
    <w:p w14:paraId="2C76FED9" w14:textId="5FEE95A8" w:rsidR="00194CF1" w:rsidRDefault="00194CF1">
      <w:r>
        <w:t xml:space="preserve">With thousands of #Emsculpt posts on </w:t>
      </w:r>
      <w:r w:rsidRPr="00BB3531">
        <w:rPr>
          <w:u w:val="single"/>
        </w:rPr>
        <w:t>Instagra</w:t>
      </w:r>
      <w:r w:rsidR="00D86822" w:rsidRPr="00BB3531">
        <w:rPr>
          <w:u w:val="single"/>
        </w:rPr>
        <w:t>m</w:t>
      </w:r>
      <w:r w:rsidR="00D86822">
        <w:t xml:space="preserve">, the team at </w:t>
      </w:r>
      <w:proofErr w:type="spellStart"/>
      <w:r w:rsidR="00D86822" w:rsidRPr="00BB3531">
        <w:rPr>
          <w:i/>
        </w:rPr>
        <w:t>Betches</w:t>
      </w:r>
      <w:proofErr w:type="spellEnd"/>
      <w:r w:rsidR="00293AE2">
        <w:t xml:space="preserve"> was intrigued. They</w:t>
      </w:r>
      <w:r w:rsidR="00D86822">
        <w:t xml:space="preserve"> booked a treatmen</w:t>
      </w:r>
      <w:r w:rsidR="00293AE2">
        <w:t xml:space="preserve">t at one of our </w:t>
      </w:r>
      <w:r w:rsidR="00D86822">
        <w:t>Manhattan SKINNEY Medspa locations.</w:t>
      </w:r>
      <w:r w:rsidR="00E934D7">
        <w:t xml:space="preserve"> </w:t>
      </w:r>
    </w:p>
    <w:p w14:paraId="5EF04876" w14:textId="77777777" w:rsidR="00E934D7" w:rsidRDefault="00E934D7"/>
    <w:p w14:paraId="4318CF6D" w14:textId="3B7D8329" w:rsidR="00E934D7" w:rsidRDefault="00E934D7">
      <w:pPr>
        <w:rPr>
          <w:b/>
          <w:sz w:val="30"/>
          <w:szCs w:val="30"/>
        </w:rPr>
      </w:pPr>
      <w:r>
        <w:rPr>
          <w:b/>
          <w:sz w:val="30"/>
          <w:szCs w:val="30"/>
        </w:rPr>
        <w:t>#</w:t>
      </w:r>
      <w:proofErr w:type="spellStart"/>
      <w:r>
        <w:rPr>
          <w:b/>
          <w:sz w:val="30"/>
          <w:szCs w:val="30"/>
        </w:rPr>
        <w:t>BetchesTryEmsculpt</w:t>
      </w:r>
      <w:proofErr w:type="spellEnd"/>
    </w:p>
    <w:p w14:paraId="591D8A45" w14:textId="77777777" w:rsidR="00E934D7" w:rsidRDefault="00E934D7">
      <w:pPr>
        <w:rPr>
          <w:b/>
          <w:sz w:val="30"/>
          <w:szCs w:val="30"/>
        </w:rPr>
      </w:pPr>
    </w:p>
    <w:p w14:paraId="396BD912" w14:textId="3F777CAC" w:rsidR="00E934D7" w:rsidRDefault="00515B05">
      <w:r>
        <w:t>What is</w:t>
      </w:r>
      <w:r w:rsidR="0053438D">
        <w:t xml:space="preserve"> </w:t>
      </w:r>
      <w:r w:rsidR="002F73F3">
        <w:t xml:space="preserve">the </w:t>
      </w:r>
      <w:r w:rsidR="0053438D">
        <w:t>Emsculpt</w:t>
      </w:r>
      <w:r w:rsidR="002F73F3">
        <w:t xml:space="preserve"> process?</w:t>
      </w:r>
      <w:r>
        <w:t xml:space="preserve"> Before treatment begi</w:t>
      </w:r>
      <w:r w:rsidR="0053438D">
        <w:t>n</w:t>
      </w:r>
      <w:r>
        <w:t>s</w:t>
      </w:r>
      <w:r w:rsidR="0053438D">
        <w:t>, a</w:t>
      </w:r>
      <w:r w:rsidR="00E934D7">
        <w:t xml:space="preserve"> SKINNEY Medspa esthetician walked the </w:t>
      </w:r>
      <w:proofErr w:type="spellStart"/>
      <w:r w:rsidR="00FF5F10" w:rsidRPr="008C1B86">
        <w:rPr>
          <w:i/>
        </w:rPr>
        <w:t>Betches</w:t>
      </w:r>
      <w:proofErr w:type="spellEnd"/>
      <w:r w:rsidR="00FF5F10">
        <w:t xml:space="preserve"> </w:t>
      </w:r>
      <w:r w:rsidR="008C1B86">
        <w:t>editor</w:t>
      </w:r>
      <w:r w:rsidR="00E934D7">
        <w:t xml:space="preserve"> th</w:t>
      </w:r>
      <w:r w:rsidR="0053438D">
        <w:t xml:space="preserve">rough a few breathing exercises. </w:t>
      </w:r>
      <w:r w:rsidR="00036C7E">
        <w:t>Now</w:t>
      </w:r>
      <w:r w:rsidR="00B157D0">
        <w:t>,</w:t>
      </w:r>
      <w:r w:rsidR="00036C7E">
        <w:t xml:space="preserve"> you might be wondering</w:t>
      </w:r>
      <w:r w:rsidR="00786AE4">
        <w:t xml:space="preserve"> </w:t>
      </w:r>
      <w:r w:rsidR="00036C7E">
        <w:t>what</w:t>
      </w:r>
      <w:r w:rsidR="00B157D0">
        <w:t xml:space="preserve"> is an Emsculpt machine? Is it safe? </w:t>
      </w:r>
      <w:r w:rsidR="00092617">
        <w:t xml:space="preserve">Christine </w:t>
      </w:r>
      <w:proofErr w:type="spellStart"/>
      <w:r w:rsidR="00092617">
        <w:t>Stagnitta</w:t>
      </w:r>
      <w:proofErr w:type="spellEnd"/>
      <w:r w:rsidR="00092617">
        <w:t xml:space="preserve"> is the District Sales Manager </w:t>
      </w:r>
      <w:r w:rsidR="00786AE4">
        <w:t>for Emsculpt, and she says it’s</w:t>
      </w:r>
      <w:r w:rsidR="00092617">
        <w:t xml:space="preserve"> the safest technology on the market.</w:t>
      </w:r>
      <w:r w:rsidR="00786AE4">
        <w:t xml:space="preserve"> </w:t>
      </w:r>
      <w:r w:rsidR="00FF5F10">
        <w:t>It’s</w:t>
      </w:r>
      <w:r w:rsidR="007361ED">
        <w:t xml:space="preserve"> basically a mi</w:t>
      </w:r>
      <w:r w:rsidR="002B2EC5">
        <w:t>ni MRI machine, powered by Tesla</w:t>
      </w:r>
      <w:r w:rsidR="007361ED">
        <w:t xml:space="preserve"> technology.</w:t>
      </w:r>
      <w:r w:rsidR="00A54425">
        <w:t xml:space="preserve"> </w:t>
      </w:r>
      <w:r w:rsidR="00FD133F">
        <w:t xml:space="preserve">During the procedure, a belt is wrapped around the waistline, and the device is hooked under the belt. </w:t>
      </w:r>
      <w:r w:rsidR="00A54425">
        <w:t xml:space="preserve">“There are </w:t>
      </w:r>
      <w:bookmarkStart w:id="0" w:name="_GoBack"/>
      <w:bookmarkEnd w:id="0"/>
      <w:r w:rsidR="00A54425">
        <w:t xml:space="preserve">no negative side effects other than that you could be sore from the muscle contractions, said </w:t>
      </w:r>
      <w:proofErr w:type="spellStart"/>
      <w:r w:rsidR="00A54425">
        <w:t>Stagnitta</w:t>
      </w:r>
      <w:proofErr w:type="spellEnd"/>
      <w:r w:rsidR="00A54425">
        <w:t>.”</w:t>
      </w:r>
    </w:p>
    <w:p w14:paraId="00AD43C0" w14:textId="77777777" w:rsidR="00FF0C4C" w:rsidRDefault="00FF0C4C"/>
    <w:p w14:paraId="120CC511" w14:textId="45E94635" w:rsidR="00FF0C4C" w:rsidRPr="00FF0C4C" w:rsidRDefault="00FF0C4C" w:rsidP="00FF0C4C">
      <w:pPr>
        <w:jc w:val="right"/>
        <w:rPr>
          <w:u w:val="single"/>
        </w:rPr>
      </w:pPr>
      <w:r w:rsidRPr="00FF0C4C">
        <w:rPr>
          <w:u w:val="single"/>
        </w:rPr>
        <w:t>Related article: CoolSculpting vs. Emsculpt &gt;&gt;</w:t>
      </w:r>
    </w:p>
    <w:p w14:paraId="5D4E52C1" w14:textId="77777777" w:rsidR="00E934D7" w:rsidRDefault="00E934D7"/>
    <w:p w14:paraId="65F6B47D" w14:textId="26A33720" w:rsidR="008C1B86" w:rsidRDefault="008C1B86">
      <w:r>
        <w:t>The Benefits of Emsculpt</w:t>
      </w:r>
    </w:p>
    <w:p w14:paraId="44770FBA" w14:textId="77777777" w:rsidR="008C1B86" w:rsidRDefault="008C1B86"/>
    <w:p w14:paraId="14ACCCB9" w14:textId="3069B089" w:rsidR="00527EFD" w:rsidRDefault="00515B05">
      <w:r>
        <w:lastRenderedPageBreak/>
        <w:t xml:space="preserve">What is </w:t>
      </w:r>
      <w:proofErr w:type="gramStart"/>
      <w:r>
        <w:t>Emsculpt and who can benefit</w:t>
      </w:r>
      <w:proofErr w:type="gramEnd"/>
      <w:r>
        <w:t xml:space="preserve">? </w:t>
      </w:r>
      <w:r w:rsidR="008C1B86">
        <w:t>Most a</w:t>
      </w:r>
      <w:r>
        <w:t xml:space="preserve">nyone can benefit, </w:t>
      </w:r>
      <w:r w:rsidR="008C1B86">
        <w:t>especially m</w:t>
      </w:r>
      <w:r w:rsidR="00C83F6F">
        <w:t xml:space="preserve">en and </w:t>
      </w:r>
      <w:r w:rsidR="008C1B86">
        <w:t>women</w:t>
      </w:r>
      <w:r w:rsidR="00C83F6F">
        <w:t xml:space="preserve"> who </w:t>
      </w:r>
      <w:proofErr w:type="spellStart"/>
      <w:r w:rsidR="00C83F6F">
        <w:t>workout</w:t>
      </w:r>
      <w:proofErr w:type="spellEnd"/>
      <w:r w:rsidR="00C83F6F">
        <w:t xml:space="preserve"> on a regular basis,</w:t>
      </w:r>
      <w:r w:rsidR="008C1B86">
        <w:t xml:space="preserve"> but struggle with stubborn fat deposits or who need help defining their abdomen beyond what they can achieve with diet and exercise.</w:t>
      </w:r>
      <w:r w:rsidR="00527EFD">
        <w:t xml:space="preserve"> If you do workout, the </w:t>
      </w:r>
      <w:proofErr w:type="spellStart"/>
      <w:r w:rsidR="00527EFD">
        <w:t>Betches</w:t>
      </w:r>
      <w:proofErr w:type="spellEnd"/>
      <w:r w:rsidR="00527EFD">
        <w:t xml:space="preserve"> article recommends not doing so on t</w:t>
      </w:r>
      <w:r w:rsidR="008C1B86">
        <w:t xml:space="preserve">he day of treatment, because </w:t>
      </w:r>
      <w:r w:rsidR="008C1B86" w:rsidRPr="00FF0C4C">
        <w:rPr>
          <w:u w:val="single"/>
        </w:rPr>
        <w:t>Emsculpt</w:t>
      </w:r>
      <w:r w:rsidR="00527EFD" w:rsidRPr="00FF0C4C">
        <w:rPr>
          <w:u w:val="single"/>
        </w:rPr>
        <w:t xml:space="preserve"> a workout in </w:t>
      </w:r>
      <w:r w:rsidR="008C1B86" w:rsidRPr="00FF0C4C">
        <w:rPr>
          <w:u w:val="single"/>
        </w:rPr>
        <w:t xml:space="preserve">and of </w:t>
      </w:r>
      <w:r w:rsidR="00527EFD" w:rsidRPr="00FF0C4C">
        <w:rPr>
          <w:u w:val="single"/>
        </w:rPr>
        <w:t>itself.</w:t>
      </w:r>
      <w:r w:rsidR="00527EFD">
        <w:t xml:space="preserve"> </w:t>
      </w:r>
    </w:p>
    <w:p w14:paraId="7E904BED" w14:textId="77777777" w:rsidR="00527EFD" w:rsidRDefault="00527EFD"/>
    <w:p w14:paraId="41F472F6" w14:textId="2EAD45AD" w:rsidR="00A32731" w:rsidRDefault="00FD133F">
      <w:r>
        <w:t>The</w:t>
      </w:r>
      <w:r w:rsidR="00527EFD">
        <w:t xml:space="preserve"> benefits depend</w:t>
      </w:r>
      <w:r>
        <w:t xml:space="preserve"> on a person’s goals, says </w:t>
      </w:r>
      <w:proofErr w:type="spellStart"/>
      <w:r>
        <w:t>Stagnitta</w:t>
      </w:r>
      <w:proofErr w:type="spellEnd"/>
      <w:r>
        <w:t xml:space="preserve">. </w:t>
      </w:r>
      <w:r w:rsidR="0053438D">
        <w:t xml:space="preserve">If a woman hasn’t felt her abs since giving birth or you’ve plateaued at the gym, the treatment could be a </w:t>
      </w:r>
      <w:r w:rsidR="001A4EF2">
        <w:t xml:space="preserve">great </w:t>
      </w:r>
      <w:r w:rsidR="00527EFD">
        <w:t>solution</w:t>
      </w:r>
      <w:r w:rsidR="001A4EF2">
        <w:t xml:space="preserve"> for anyone looking to improve </w:t>
      </w:r>
      <w:r w:rsidR="00527EFD">
        <w:t>his or her</w:t>
      </w:r>
      <w:r w:rsidR="001A4EF2">
        <w:t xml:space="preserve"> m</w:t>
      </w:r>
      <w:r>
        <w:t>uscle tone</w:t>
      </w:r>
      <w:r w:rsidR="00A32731">
        <w:t>.</w:t>
      </w:r>
    </w:p>
    <w:p w14:paraId="3C456D34" w14:textId="77777777" w:rsidR="00515B05" w:rsidRDefault="00515B05"/>
    <w:p w14:paraId="41E8E2CC" w14:textId="1E5185E0" w:rsidR="00A32731" w:rsidRDefault="00A32731">
      <w:pPr>
        <w:rPr>
          <w:b/>
          <w:sz w:val="30"/>
          <w:szCs w:val="30"/>
        </w:rPr>
      </w:pPr>
      <w:r w:rsidRPr="00A32731">
        <w:rPr>
          <w:b/>
          <w:sz w:val="30"/>
          <w:szCs w:val="30"/>
        </w:rPr>
        <w:t>#</w:t>
      </w:r>
      <w:proofErr w:type="spellStart"/>
      <w:r w:rsidRPr="00A32731">
        <w:rPr>
          <w:b/>
          <w:sz w:val="30"/>
          <w:szCs w:val="30"/>
        </w:rPr>
        <w:t>EmsculptResults</w:t>
      </w:r>
      <w:proofErr w:type="spellEnd"/>
    </w:p>
    <w:p w14:paraId="1EC8CCD3" w14:textId="77777777" w:rsidR="000642F6" w:rsidRDefault="000642F6">
      <w:pPr>
        <w:rPr>
          <w:b/>
          <w:sz w:val="30"/>
          <w:szCs w:val="30"/>
        </w:rPr>
      </w:pPr>
    </w:p>
    <w:p w14:paraId="18667A6B" w14:textId="4D44D6E5" w:rsidR="000642F6" w:rsidRDefault="006C5101">
      <w:r>
        <w:t>After the Emsculpt</w:t>
      </w:r>
      <w:r w:rsidR="00515B05">
        <w:t xml:space="preserve"> </w:t>
      </w:r>
      <w:r w:rsidR="000642F6">
        <w:t xml:space="preserve">treatment concludes, the </w:t>
      </w:r>
      <w:proofErr w:type="spellStart"/>
      <w:r w:rsidR="000642F6" w:rsidRPr="008C1B86">
        <w:rPr>
          <w:i/>
        </w:rPr>
        <w:t>Betches</w:t>
      </w:r>
      <w:proofErr w:type="spellEnd"/>
      <w:r w:rsidR="008C1B86">
        <w:t xml:space="preserve"> article</w:t>
      </w:r>
      <w:r w:rsidR="000642F6">
        <w:t xml:space="preserve"> asks the hard-hitting question - is this legitimate or just a quick fix? Christine </w:t>
      </w:r>
      <w:proofErr w:type="spellStart"/>
      <w:r w:rsidR="000642F6">
        <w:t>Stagnitta</w:t>
      </w:r>
      <w:proofErr w:type="spellEnd"/>
      <w:r w:rsidR="000642F6">
        <w:t xml:space="preserve"> with Emsculpt says it can affect a wider demographic of patients, unlike </w:t>
      </w:r>
      <w:r w:rsidR="000642F6" w:rsidRPr="00FF0C4C">
        <w:rPr>
          <w:u w:val="single"/>
        </w:rPr>
        <w:t>other body contouring treatments.</w:t>
      </w:r>
      <w:r w:rsidR="000642F6">
        <w:t xml:space="preserve"> “</w:t>
      </w:r>
      <w:r w:rsidR="007C3A90">
        <w:t>Once</w:t>
      </w:r>
      <w:r w:rsidR="000642F6">
        <w:t xml:space="preserve"> your start undergoing Emsculpt treatments, you’ll really start to feel and connect </w:t>
      </w:r>
      <w:r w:rsidR="007C3A90">
        <w:t xml:space="preserve">with your muscles, leaving you feeling highly motivated. The longer you maintain and stay in shape, the better your results are going to be.” </w:t>
      </w:r>
      <w:r w:rsidR="00556417">
        <w:t xml:space="preserve">Some people notice instant results, but </w:t>
      </w:r>
      <w:proofErr w:type="gramStart"/>
      <w:r w:rsidR="00556417">
        <w:t>you’ll</w:t>
      </w:r>
      <w:proofErr w:type="gramEnd"/>
      <w:r w:rsidR="00556417">
        <w:t xml:space="preserve"> see the full effects three months after the last treatment.</w:t>
      </w:r>
      <w:r w:rsidR="008C1B86">
        <w:t>*</w:t>
      </w:r>
    </w:p>
    <w:p w14:paraId="0EF31514" w14:textId="77777777" w:rsidR="00556417" w:rsidRDefault="00556417"/>
    <w:p w14:paraId="1E7C576A" w14:textId="425AF4FC" w:rsidR="00556417" w:rsidRPr="000642F6" w:rsidRDefault="00556417">
      <w:r>
        <w:t xml:space="preserve">While social media influencers talk about the “miracle” treatment, </w:t>
      </w:r>
      <w:r w:rsidR="00F26DCD">
        <w:t xml:space="preserve">you can make it a reality, and we want to help make that happen. </w:t>
      </w:r>
      <w:r w:rsidR="00F01A16">
        <w:t xml:space="preserve">While summer is just around the corner, </w:t>
      </w:r>
      <w:r w:rsidR="00F26DCD">
        <w:t>Emsculpt can b</w:t>
      </w:r>
      <w:r w:rsidR="00F01A16">
        <w:t xml:space="preserve">ring back your body confidence - </w:t>
      </w:r>
      <w:r w:rsidR="00F26DCD">
        <w:t>all with</w:t>
      </w:r>
      <w:r w:rsidR="008C1B86">
        <w:t>out surgery or</w:t>
      </w:r>
      <w:r w:rsidR="00F26DCD">
        <w:t xml:space="preserve"> downtime. </w:t>
      </w:r>
      <w:r w:rsidR="00992E65">
        <w:t xml:space="preserve">Book a consult </w:t>
      </w:r>
      <w:r w:rsidR="008C1B86">
        <w:t>with SKINNEY Medspa at any</w:t>
      </w:r>
      <w:r w:rsidR="00992E65">
        <w:t xml:space="preserve"> of our Manhattan locations. </w:t>
      </w:r>
      <w:r w:rsidR="00F26DCD">
        <w:t>Schedule online or call 212-754-6639.</w:t>
      </w:r>
    </w:p>
    <w:p w14:paraId="3889AD14" w14:textId="77777777" w:rsidR="00A32731" w:rsidRPr="00A32731" w:rsidRDefault="00A32731">
      <w:pPr>
        <w:rPr>
          <w:b/>
          <w:sz w:val="30"/>
          <w:szCs w:val="30"/>
        </w:rPr>
      </w:pPr>
    </w:p>
    <w:p w14:paraId="59FD27D9" w14:textId="77777777" w:rsidR="00E934D7" w:rsidRPr="00935D7B" w:rsidRDefault="00E934D7"/>
    <w:sectPr w:rsidR="00E934D7" w:rsidRPr="00935D7B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I0MLEwtzC3NDRX0lEKTi0uzszPAykwrAUAP5V7AywAAAA="/>
  </w:docVars>
  <w:rsids>
    <w:rsidRoot w:val="00DE39FE"/>
    <w:rsid w:val="00036C7E"/>
    <w:rsid w:val="000642F6"/>
    <w:rsid w:val="00092617"/>
    <w:rsid w:val="00162424"/>
    <w:rsid w:val="00194CF1"/>
    <w:rsid w:val="001A4EF2"/>
    <w:rsid w:val="00293AE2"/>
    <w:rsid w:val="002B0B0D"/>
    <w:rsid w:val="002B2EC5"/>
    <w:rsid w:val="002D4F29"/>
    <w:rsid w:val="002F73F3"/>
    <w:rsid w:val="00515B05"/>
    <w:rsid w:val="00527EFD"/>
    <w:rsid w:val="0053438D"/>
    <w:rsid w:val="00556417"/>
    <w:rsid w:val="005D1704"/>
    <w:rsid w:val="0064704F"/>
    <w:rsid w:val="006C0679"/>
    <w:rsid w:val="006C5101"/>
    <w:rsid w:val="007361ED"/>
    <w:rsid w:val="00774E54"/>
    <w:rsid w:val="00786AE4"/>
    <w:rsid w:val="007C3A90"/>
    <w:rsid w:val="007D091F"/>
    <w:rsid w:val="008C1B86"/>
    <w:rsid w:val="008D67A5"/>
    <w:rsid w:val="00902621"/>
    <w:rsid w:val="00935D7B"/>
    <w:rsid w:val="00992E65"/>
    <w:rsid w:val="00A32731"/>
    <w:rsid w:val="00A54425"/>
    <w:rsid w:val="00B157D0"/>
    <w:rsid w:val="00B30410"/>
    <w:rsid w:val="00BB3531"/>
    <w:rsid w:val="00BE511E"/>
    <w:rsid w:val="00C83F6F"/>
    <w:rsid w:val="00D86822"/>
    <w:rsid w:val="00DE39FE"/>
    <w:rsid w:val="00E934D7"/>
    <w:rsid w:val="00F01A16"/>
    <w:rsid w:val="00F26DCD"/>
    <w:rsid w:val="00FD133F"/>
    <w:rsid w:val="00FF0C4C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9BF7D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C776A3-D792-4E84-9783-AFFF6F24E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3-29T14:29:00Z</dcterms:created>
  <dcterms:modified xsi:type="dcterms:W3CDTF">2019-03-29T14:29:00Z</dcterms:modified>
</cp:coreProperties>
</file>